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C2A9" w14:textId="4936C212" w:rsidR="00941D0F" w:rsidRDefault="005060F3" w:rsidP="001C2192">
      <w:pPr>
        <w:rPr>
          <w:b/>
          <w:sz w:val="24"/>
          <w:szCs w:val="24"/>
          <w:rFonts w:ascii="Arial" w:hAnsi="Arial" w:cs="Arial" w:hint="eastAsia" w:eastAsia="PMingLiU"/>
        </w:rPr>
      </w:pPr>
      <w:r>
        <w:rPr>
          <w:b/>
          <w:sz w:val="24"/>
          <w:rFonts w:ascii="Arial" w:hAnsi="Arial" w:hint="eastAsia" w:eastAsia="PMingLiU"/>
        </w:rPr>
        <w:t xml:space="preserve">藉由在 Equator™ 檢具系統上使用金屬 3D 列印客製化測針</w:t>
      </w:r>
      <w:r>
        <w:rPr>
          <w:b/>
          <w:sz w:val="24"/>
          <w:rFonts w:ascii="Arial" w:hAnsi="Arial" w:hint="eastAsia" w:eastAsia="PMingLiU"/>
        </w:rPr>
        <w:cr/>
      </w:r>
      <w:r>
        <w:rPr>
          <w:b/>
          <w:sz w:val="24"/>
          <w:rFonts w:ascii="Arial" w:hAnsi="Arial" w:hint="eastAsia" w:eastAsia="PMingLiU"/>
        </w:rPr>
        <w:br/>
      </w:r>
      <w:r>
        <w:rPr>
          <w:b/>
          <w:sz w:val="24"/>
          <w:rFonts w:ascii="Arial" w:hAnsi="Arial" w:hint="eastAsia" w:eastAsia="PMingLiU"/>
        </w:rPr>
        <w:t xml:space="preserve">Renishaw 協助汽車業客戶攻克檢測難題</w:t>
      </w:r>
    </w:p>
    <w:p w14:paraId="642CC0F7" w14:textId="77777777" w:rsidR="005060F3" w:rsidRPr="001C2192" w:rsidRDefault="005060F3" w:rsidP="001C2192">
      <w:pPr>
        <w:rPr>
          <w:rFonts w:ascii="Arial" w:hAnsi="Arial" w:cs="Arial"/>
        </w:rPr>
      </w:pPr>
    </w:p>
    <w:p w14:paraId="1E7A1DA4" w14:textId="5C36CF0F" w:rsidR="005060F3" w:rsidRPr="001C2192" w:rsidRDefault="005060F3" w:rsidP="005060F3">
      <w:pPr>
        <w:rPr>
          <w:rFonts w:ascii="Arial" w:hAnsi="Arial" w:cs="Arial" w:hint="eastAsia" w:eastAsia="PMingLiU"/>
        </w:rPr>
      </w:pPr>
      <w:r>
        <w:rPr>
          <w:rFonts w:ascii="Arial" w:hAnsi="Arial" w:hint="eastAsia" w:eastAsia="PMingLiU"/>
        </w:rPr>
        <w:t xml:space="preserve">採用 Renishaw Equator™ 300 自動化檢具系統之後，Linex Manufacturing 滿足了所有檢測速度和精度的要求。</w:t>
      </w:r>
      <w:r>
        <w:rPr>
          <w:rFonts w:ascii="Arial" w:hAnsi="Arial" w:hint="eastAsia" w:eastAsia="PMingLiU"/>
        </w:rPr>
        <w:t xml:space="preserve">然而，在導入工作空間更大的 Equator™ 500 檢具系統之前，他們在實施某個專案的過程中發現，工件邊緣的螺絲孔正好位於檢具系統的工作空間之外，</w:t>
      </w:r>
      <w:r>
        <w:rPr>
          <w:rFonts w:ascii="Arial" w:hAnsi="Arial" w:hint="eastAsia" w:eastAsia="PMingLiU"/>
        </w:rPr>
        <w:t xml:space="preserve">即使在標準測針上使用延長杆也無法接近螺絲孔。最後，他們使用積層製造的客製化測針解決了這個難題。</w:t>
      </w:r>
    </w:p>
    <w:p w14:paraId="3D3EA347" w14:textId="77777777" w:rsidR="005060F3" w:rsidRDefault="005060F3" w:rsidP="001C2192">
      <w:pPr>
        <w:rPr>
          <w:rFonts w:ascii="Arial" w:hAnsi="Arial" w:cs="Arial"/>
          <w:b/>
          <w:bCs/>
        </w:rPr>
      </w:pPr>
    </w:p>
    <w:p w14:paraId="09F6599B" w14:textId="4DCFF033" w:rsidR="001C2192" w:rsidRPr="001C2192" w:rsidRDefault="001C2192" w:rsidP="001C2192">
      <w:pPr>
        <w:rPr>
          <w:b/>
          <w:bCs/>
          <w:rFonts w:ascii="Arial" w:hAnsi="Arial" w:cs="Arial" w:hint="eastAsia" w:eastAsia="PMingLiU"/>
        </w:rPr>
      </w:pPr>
      <w:r>
        <w:rPr>
          <w:b/>
          <w:rFonts w:ascii="Arial" w:hAnsi="Arial" w:hint="eastAsia" w:eastAsia="PMingLiU"/>
        </w:rPr>
        <w:t xml:space="preserve">背景</w:t>
      </w:r>
    </w:p>
    <w:p w14:paraId="637042BF" w14:textId="77777777" w:rsidR="001C2192" w:rsidRPr="001C2192" w:rsidRDefault="001C2192" w:rsidP="001C2192">
      <w:pPr>
        <w:rPr>
          <w:rFonts w:ascii="Arial" w:hAnsi="Arial" w:cs="Arial"/>
        </w:rPr>
      </w:pPr>
    </w:p>
    <w:p w14:paraId="03571995" w14:textId="6DDE7C3F" w:rsidR="005060F3" w:rsidRDefault="005060F3" w:rsidP="005060F3">
      <w:pPr>
        <w:rPr>
          <w:rFonts w:ascii="Arial" w:hAnsi="Arial" w:cs="Arial" w:hint="eastAsia" w:eastAsia="PMingLiU"/>
        </w:rPr>
      </w:pPr>
      <w:r>
        <w:rPr>
          <w:rFonts w:ascii="Arial" w:hAnsi="Arial" w:hint="eastAsia" w:eastAsia="PMingLiU"/>
        </w:rPr>
        <w:t xml:space="preserve">Linex Manufacturing 隸屬於 Linamar Corporation，是世界領先的汽車零組件製造商之一，在其遍佈全球的廠房中配置了多台具靈活性的 Equator 檢具系統。</w:t>
      </w:r>
      <w:r>
        <w:rPr>
          <w:rFonts w:ascii="Arial" w:hAnsi="Arial" w:hint="eastAsia" w:eastAsia="PMingLiU"/>
        </w:rPr>
        <w:t xml:space="preserve">在位於加拿大安大略省的工廠中，Linex 主要生產各種精密加工的汽車零組件。</w:t>
      </w:r>
    </w:p>
    <w:p w14:paraId="20FEF9F6" w14:textId="77777777" w:rsidR="005060F3" w:rsidRPr="005060F3" w:rsidRDefault="005060F3" w:rsidP="005060F3">
      <w:pPr>
        <w:rPr>
          <w:rFonts w:ascii="Arial" w:hAnsi="Arial" w:cs="Arial"/>
        </w:rPr>
      </w:pPr>
    </w:p>
    <w:p w14:paraId="3F7D0860" w14:textId="1B46705E" w:rsidR="005060F3" w:rsidRDefault="005060F3" w:rsidP="005060F3">
      <w:pPr>
        <w:rPr>
          <w:rFonts w:ascii="Arial" w:hAnsi="Arial" w:cs="Arial" w:hint="eastAsia" w:eastAsia="PMingLiU"/>
        </w:rPr>
      </w:pPr>
      <w:r>
        <w:rPr>
          <w:rFonts w:ascii="Arial" w:hAnsi="Arial" w:hint="eastAsia" w:eastAsia="PMingLiU"/>
        </w:rPr>
        <w:t xml:space="preserve">Linex 的核心業務是生產用於中型和重型商用車的自動變速箱零組件。</w:t>
      </w:r>
      <w:r>
        <w:rPr>
          <w:rFonts w:ascii="Arial" w:hAnsi="Arial" w:hint="eastAsia" w:eastAsia="PMingLiU"/>
        </w:rPr>
        <w:t xml:space="preserve">該公司客群為全球眾多知名的變速箱製造商，年產量非常高。</w:t>
      </w:r>
    </w:p>
    <w:p w14:paraId="2F3C4BE2" w14:textId="77777777" w:rsidR="005060F3" w:rsidRPr="005060F3" w:rsidRDefault="005060F3" w:rsidP="005060F3">
      <w:pPr>
        <w:rPr>
          <w:rFonts w:ascii="Arial" w:hAnsi="Arial" w:cs="Arial"/>
        </w:rPr>
      </w:pPr>
    </w:p>
    <w:p w14:paraId="32DCF56B" w14:textId="185AA43F" w:rsidR="00941D0F" w:rsidRDefault="005060F3" w:rsidP="005060F3">
      <w:pPr>
        <w:rPr>
          <w:rFonts w:ascii="Arial" w:hAnsi="Arial" w:cs="Arial" w:hint="eastAsia" w:eastAsia="PMingLiU"/>
        </w:rPr>
      </w:pPr>
      <w:r>
        <w:rPr>
          <w:rFonts w:ascii="Arial" w:hAnsi="Arial" w:hint="eastAsia" w:eastAsia="PMingLiU"/>
        </w:rPr>
        <w:t xml:space="preserve">Linex 最初於 2015 年採購了兩台 Equator 300 檢具系統。</w:t>
      </w:r>
      <w:r>
        <w:rPr>
          <w:rFonts w:ascii="Arial" w:hAnsi="Arial" w:hint="eastAsia" w:eastAsia="PMingLiU"/>
        </w:rPr>
        <w:t xml:space="preserve">2017 年，為了推出一款重要的新產品，工廠需要連續工作 5 天，每天三班輪換，每班 8 小時。於是 Linex 決定加購 4 台 Equator 300，以迎合瞬間提高的生產需求。</w:t>
      </w:r>
    </w:p>
    <w:p w14:paraId="6267E8F3" w14:textId="47609183" w:rsidR="002709BC" w:rsidRDefault="002709BC" w:rsidP="005060F3">
      <w:pPr>
        <w:rPr>
          <w:rFonts w:ascii="Arial" w:hAnsi="Arial" w:cs="Arial"/>
        </w:rPr>
      </w:pPr>
    </w:p>
    <w:p w14:paraId="0DC1E5DC" w14:textId="4B4D31C3" w:rsidR="002709BC" w:rsidRDefault="002709BC" w:rsidP="002709BC">
      <w:pPr>
        <w:rPr>
          <w:rFonts w:ascii="Arial" w:hAnsi="Arial" w:cs="Arial" w:hint="eastAsia" w:eastAsia="PMingLiU"/>
        </w:rPr>
      </w:pPr>
      <w:r>
        <w:rPr>
          <w:rFonts w:ascii="Arial" w:hAnsi="Arial" w:hint="eastAsia" w:eastAsia="PMingLiU"/>
        </w:rPr>
        <w:t xml:space="preserve">Equator 300 能夠以超過 200 mm/s 的速度掃描工件，並在 5 ºC 至 50 ºC 的溫度範圍內保持高精度，為 Linex Manufacturing 提供了直徑達 300 mm、高度達 150 mm 的彈性檢測空間，可乘載重達 25 kg 的工件。</w:t>
      </w:r>
    </w:p>
    <w:p w14:paraId="2023332E" w14:textId="77777777" w:rsidR="002709BC" w:rsidRPr="002709BC" w:rsidRDefault="002709BC" w:rsidP="002709BC">
      <w:pPr>
        <w:rPr>
          <w:rFonts w:ascii="Arial" w:hAnsi="Arial" w:cs="Arial"/>
        </w:rPr>
      </w:pPr>
    </w:p>
    <w:p w14:paraId="629BF1AD" w14:textId="37A2C3FF" w:rsidR="002709BC" w:rsidRDefault="002709BC" w:rsidP="002709BC">
      <w:pPr>
        <w:rPr>
          <w:rFonts w:ascii="Arial" w:hAnsi="Arial" w:cs="Arial" w:hint="eastAsia" w:eastAsia="PMingLiU"/>
        </w:rPr>
      </w:pPr>
      <w:r>
        <w:rPr>
          <w:rFonts w:ascii="Arial" w:hAnsi="Arial" w:hint="eastAsia" w:eastAsia="PMingLiU"/>
        </w:rPr>
        <w:t xml:space="preserve">Equator 的功用是對各種生產工藝和關鍵工件特徵執行高效製程中檢測，</w:t>
      </w:r>
      <w:r>
        <w:rPr>
          <w:rFonts w:ascii="Arial" w:hAnsi="Arial" w:hint="eastAsia" w:eastAsia="PMingLiU"/>
        </w:rPr>
        <w:t xml:space="preserve">還有助於釋放 Linex 品質實驗室中的三次元量床 (CMM) 的使用率。</w:t>
      </w:r>
    </w:p>
    <w:p w14:paraId="224820DE" w14:textId="77777777" w:rsidR="002709BC" w:rsidRPr="002709BC" w:rsidRDefault="002709BC" w:rsidP="002709BC">
      <w:pPr>
        <w:rPr>
          <w:rFonts w:ascii="Arial" w:hAnsi="Arial" w:cs="Arial"/>
        </w:rPr>
      </w:pPr>
    </w:p>
    <w:p w14:paraId="5EBB2342" w14:textId="57C2298E" w:rsidR="002709BC" w:rsidRDefault="002709BC" w:rsidP="002709BC">
      <w:pPr>
        <w:rPr>
          <w:rFonts w:ascii="Arial" w:hAnsi="Arial" w:cs="Arial" w:hint="eastAsia" w:eastAsia="PMingLiU"/>
        </w:rPr>
      </w:pPr>
      <w:r>
        <w:rPr>
          <w:rFonts w:ascii="Arial" w:hAnsi="Arial" w:hint="eastAsia" w:eastAsia="PMingLiU"/>
        </w:rPr>
        <w:t xml:space="preserve">自該專案起，Linex 成為了加拿大第一家使用 Renishaw Equator 500 檢具系統的公司。這是一款工作空間更大的自動化檢具系統，與 Equator 300 相比，能夠檢測重達四倍的汽車零組件。</w:t>
      </w:r>
    </w:p>
    <w:p w14:paraId="75B0B3C2" w14:textId="77777777" w:rsidR="005060F3" w:rsidRPr="001C2192" w:rsidRDefault="005060F3" w:rsidP="005060F3">
      <w:pPr>
        <w:rPr>
          <w:rFonts w:ascii="Arial" w:hAnsi="Arial" w:cs="Arial"/>
          <w:b/>
        </w:rPr>
      </w:pPr>
    </w:p>
    <w:p w14:paraId="2BE88B6F" w14:textId="77777777" w:rsidR="001C2192" w:rsidRPr="001C2192" w:rsidRDefault="00941D0F" w:rsidP="001C2192">
      <w:pPr>
        <w:rPr>
          <w:b/>
          <w:rFonts w:ascii="Arial" w:hAnsi="Arial" w:cs="Arial" w:hint="eastAsia" w:eastAsia="PMingLiU"/>
        </w:rPr>
      </w:pPr>
      <w:r>
        <w:rPr>
          <w:b/>
          <w:rFonts w:ascii="Arial" w:hAnsi="Arial" w:hint="eastAsia" w:eastAsia="PMingLiU"/>
        </w:rPr>
        <w:t xml:space="preserve">挑戰</w:t>
      </w:r>
    </w:p>
    <w:p w14:paraId="39345F8D" w14:textId="17F622E6" w:rsidR="00EC6F89" w:rsidRPr="004F11A7" w:rsidRDefault="00EC6F89" w:rsidP="00EC6F89">
      <w:pPr>
        <w:rPr>
          <w:rFonts w:ascii="Arial" w:hAnsi="Arial" w:cs="Arial"/>
        </w:rPr>
      </w:pPr>
    </w:p>
    <w:p w14:paraId="6452A654" w14:textId="319DC9FD" w:rsidR="002709BC" w:rsidRDefault="002709BC" w:rsidP="002709BC">
      <w:pPr>
        <w:rPr>
          <w:rFonts w:ascii="Arial" w:hAnsi="Arial" w:cs="Arial" w:hint="eastAsia" w:eastAsia="PMingLiU"/>
        </w:rPr>
      </w:pPr>
      <w:r>
        <w:rPr>
          <w:rFonts w:ascii="Arial" w:hAnsi="Arial" w:hint="eastAsia" w:eastAsia="PMingLiU"/>
        </w:rPr>
        <w:t xml:space="preserve">在 Linex 的廠房中配置 Equator 檢具系統之後，生產效率顯著提升，生產能力和檢測效率均有所提高。</w:t>
      </w:r>
      <w:r>
        <w:rPr>
          <w:rFonts w:ascii="Arial" w:hAnsi="Arial" w:hint="eastAsia" w:eastAsia="PMingLiU"/>
        </w:rPr>
        <w:t xml:space="preserve"> </w:t>
      </w:r>
    </w:p>
    <w:p w14:paraId="7F11DD01" w14:textId="77777777" w:rsidR="002709BC" w:rsidRPr="002709BC" w:rsidRDefault="002709BC" w:rsidP="002709BC">
      <w:pPr>
        <w:rPr>
          <w:rFonts w:ascii="Arial" w:hAnsi="Arial" w:cs="Arial"/>
        </w:rPr>
      </w:pPr>
    </w:p>
    <w:p w14:paraId="7CA98E1E" w14:textId="246D223C" w:rsidR="002709BC" w:rsidRDefault="002709BC" w:rsidP="002709BC">
      <w:pPr>
        <w:rPr>
          <w:rFonts w:ascii="Arial" w:hAnsi="Arial" w:cs="Arial" w:hint="eastAsia" w:eastAsia="PMingLiU"/>
        </w:rPr>
      </w:pPr>
      <w:r>
        <w:rPr>
          <w:rFonts w:ascii="Arial" w:hAnsi="Arial" w:hint="eastAsia" w:eastAsia="PMingLiU"/>
        </w:rPr>
        <w:t xml:space="preserve">Linex Manufacturing 資深品管主任 Narcis Georgescu 指出了一個意料之外的挑戰：「特別對於前支架來說，這個工件上有一系列 11 mm 螺絲孔，用於將前支架與另一個零組件裝配在一起，我們需要全面檢測這些螺絲孔。</w:t>
      </w:r>
      <w:r>
        <w:rPr>
          <w:rFonts w:ascii="Arial" w:hAnsi="Arial" w:hint="eastAsia" w:eastAsia="PMingLiU"/>
        </w:rPr>
        <w:t xml:space="preserve">這些螺絲孔的精度至關重要，因此我們必須執行 100% 檢測。</w:t>
      </w:r>
      <w:r>
        <w:rPr>
          <w:rFonts w:ascii="Arial" w:hAnsi="Arial" w:hint="eastAsia" w:eastAsia="PMingLiU"/>
        </w:rPr>
        <w:t xml:space="preserve">然而我們遇到了一個難題，這些螺絲孔正好位於 Equator 300 的工作空間之外。」</w:t>
      </w:r>
    </w:p>
    <w:p w14:paraId="07007D71" w14:textId="77777777" w:rsidR="002709BC" w:rsidRDefault="002709BC" w:rsidP="002709BC">
      <w:pPr>
        <w:rPr>
          <w:rFonts w:ascii="Arial" w:hAnsi="Arial" w:cs="Arial"/>
        </w:rPr>
      </w:pPr>
    </w:p>
    <w:p w14:paraId="168C9F5A" w14:textId="110458A4" w:rsidR="00EC6F89" w:rsidRDefault="002709BC" w:rsidP="002709BC">
      <w:pPr>
        <w:rPr>
          <w:rFonts w:ascii="Arial" w:hAnsi="Arial" w:cs="Arial" w:hint="eastAsia" w:eastAsia="PMingLiU"/>
        </w:rPr>
      </w:pPr>
      <w:r>
        <w:rPr>
          <w:rFonts w:ascii="Arial" w:hAnsi="Arial" w:hint="eastAsia" w:eastAsia="PMingLiU"/>
        </w:rPr>
        <w:t xml:space="preserve">「最初，為了解決這個難題，我們使用多個零組件組裝成一種獨特的 L 型測針配置，以協助我們擴展檢具系統的工作空間、滿足檢測需求。</w:t>
      </w:r>
      <w:r>
        <w:rPr>
          <w:rFonts w:ascii="Arial" w:hAnsi="Arial" w:hint="eastAsia" w:eastAsia="PMingLiU"/>
        </w:rPr>
        <w:t xml:space="preserve">這個方案一開始看起來解決了問題，但是隨著時間的過去，反而會導致意想不到的量測不確定度。」</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hint="eastAsia" w:eastAsia="PMingLiU"/>
        </w:rPr>
      </w:pPr>
      <w:r>
        <w:rPr>
          <w:b/>
          <w:rFonts w:ascii="Arial" w:hAnsi="Arial" w:hint="eastAsia" w:eastAsia="PMingLiU"/>
        </w:rPr>
        <w:t xml:space="preserve">解決方案</w:t>
      </w:r>
    </w:p>
    <w:p w14:paraId="1728FE4C" w14:textId="77777777" w:rsidR="00834701" w:rsidRDefault="00834701" w:rsidP="00834701">
      <w:pPr>
        <w:rPr>
          <w:rFonts w:ascii="Arial" w:hAnsi="Arial" w:cs="Arial"/>
        </w:rPr>
      </w:pPr>
    </w:p>
    <w:p w14:paraId="4B042295" w14:textId="744230B0" w:rsidR="005C4207" w:rsidRDefault="005C4207" w:rsidP="005C4207">
      <w:pPr>
        <w:rPr>
          <w:rFonts w:ascii="Arial" w:hAnsi="Arial" w:cs="Arial" w:hint="eastAsia" w:eastAsia="PMingLiU"/>
        </w:rPr>
      </w:pPr>
      <w:r>
        <w:rPr>
          <w:rFonts w:ascii="Arial" w:hAnsi="Arial" w:hint="eastAsia" w:eastAsia="PMingLiU"/>
        </w:rPr>
        <w:t xml:space="preserve">Renishaw 工程師對 Equator 檢具系統進行了全面測試，驗證了檢具系統本身的檢測重複性沒有問題。</w:t>
      </w:r>
      <w:r>
        <w:rPr>
          <w:rFonts w:ascii="Arial" w:hAnsi="Arial" w:hint="eastAsia" w:eastAsia="PMingLiU"/>
        </w:rPr>
        <w:t xml:space="preserve">這意味著，我們需要一種更堅固的測針結構專門用來檢測螺絲孔。</w:t>
      </w:r>
    </w:p>
    <w:p w14:paraId="18821095" w14:textId="77777777" w:rsidR="005C4207" w:rsidRPr="005C4207" w:rsidRDefault="005C4207" w:rsidP="005C4207">
      <w:pPr>
        <w:rPr>
          <w:rFonts w:ascii="Arial" w:hAnsi="Arial" w:cs="Arial"/>
        </w:rPr>
      </w:pPr>
    </w:p>
    <w:p w14:paraId="78AF86B1" w14:textId="635BDB49" w:rsidR="005C4207" w:rsidRDefault="005C4207" w:rsidP="005C4207">
      <w:pPr>
        <w:rPr>
          <w:rFonts w:ascii="Arial" w:hAnsi="Arial" w:cs="Arial" w:hint="eastAsia" w:eastAsia="PMingLiU"/>
        </w:rPr>
      </w:pPr>
      <w:r>
        <w:rPr>
          <w:rFonts w:ascii="Arial" w:hAnsi="Arial" w:hint="eastAsia" w:eastAsia="PMingLiU"/>
        </w:rPr>
        <w:t xml:space="preserve">考慮到由多個零組件組裝而成的測針配置無法滿足剛性要求，Renishaw 建議使用金屬積層製造 (3D 列印) 技術，開發一款客製化測針。</w:t>
      </w:r>
    </w:p>
    <w:p w14:paraId="5D12AFC6" w14:textId="77777777" w:rsidR="005C4207" w:rsidRPr="005C4207" w:rsidRDefault="005C4207" w:rsidP="005C4207">
      <w:pPr>
        <w:rPr>
          <w:rFonts w:ascii="Arial" w:hAnsi="Arial" w:cs="Arial"/>
        </w:rPr>
      </w:pPr>
    </w:p>
    <w:p w14:paraId="00CF28F8" w14:textId="04FCD7D1" w:rsidR="005C4207" w:rsidRDefault="005C4207" w:rsidP="005C4207">
      <w:pPr>
        <w:rPr>
          <w:rFonts w:ascii="Arial" w:hAnsi="Arial" w:cs="Arial" w:hint="eastAsia" w:eastAsia="PMingLiU"/>
        </w:rPr>
      </w:pPr>
      <w:r>
        <w:rPr>
          <w:rFonts w:ascii="Arial" w:hAnsi="Arial" w:hint="eastAsia" w:eastAsia="PMingLiU"/>
        </w:rPr>
        <w:t xml:space="preserve">他們首先在 3D CAD 軟體中完成了數位化構思，然後在位於加拿大的 Renishaw 積層製造解決方案中心列印製成了一款造型優美的 Z 形測針。這是一個具有內部晶格結構的一體式測針，在減輕重量的同時，還可防止誤觸發。</w:t>
      </w:r>
    </w:p>
    <w:p w14:paraId="3AE83BD7" w14:textId="77777777" w:rsidR="005C4207" w:rsidRPr="005C4207" w:rsidRDefault="005C4207" w:rsidP="005C4207">
      <w:pPr>
        <w:rPr>
          <w:rFonts w:ascii="Arial" w:hAnsi="Arial" w:cs="Arial"/>
        </w:rPr>
      </w:pPr>
    </w:p>
    <w:p w14:paraId="26635E87" w14:textId="6CC01E1C" w:rsidR="005C4207" w:rsidRDefault="005C4207" w:rsidP="005C4207">
      <w:pPr>
        <w:rPr>
          <w:rFonts w:ascii="Arial" w:hAnsi="Arial" w:cs="Arial" w:hint="eastAsia" w:eastAsia="PMingLiU"/>
        </w:rPr>
      </w:pPr>
      <w:r>
        <w:rPr>
          <w:rFonts w:ascii="Arial" w:hAnsi="Arial" w:hint="eastAsia" w:eastAsia="PMingLiU"/>
        </w:rPr>
        <w:t xml:space="preserve">這款測針是在 Renishaw RenAM</w:t>
      </w:r>
      <w:r>
        <w:rPr>
          <w:rFonts w:ascii="Arial" w:hAnsi="Arial" w:hint="eastAsia" w:eastAsia="PMingLiU"/>
        </w:rPr>
        <w:t xml:space="preserve"> </w:t>
      </w:r>
      <w:r>
        <w:rPr>
          <w:rFonts w:ascii="Arial" w:hAnsi="Arial" w:hint="eastAsia" w:eastAsia="PMingLiU"/>
        </w:rPr>
        <w:t xml:space="preserve">500Q 金屬積層製造系統上使用高強度鈦合金粉末快速列印製成的，所採用的工藝被稱為金屬粉末床熔融或雷射熔融。</w:t>
      </w:r>
    </w:p>
    <w:p w14:paraId="63439DDC" w14:textId="77777777" w:rsidR="005C4207" w:rsidRPr="005C4207" w:rsidRDefault="005C4207" w:rsidP="005C4207">
      <w:pPr>
        <w:rPr>
          <w:rFonts w:ascii="Arial" w:hAnsi="Arial" w:cs="Arial"/>
        </w:rPr>
      </w:pPr>
    </w:p>
    <w:p w14:paraId="24E5708F" w14:textId="673255B4" w:rsidR="00834701" w:rsidRDefault="005C4207" w:rsidP="005C4207">
      <w:pPr>
        <w:rPr>
          <w:rFonts w:ascii="Arial" w:hAnsi="Arial" w:cs="Arial" w:hint="eastAsia" w:eastAsia="PMingLiU"/>
        </w:rPr>
      </w:pPr>
      <w:r>
        <w:rPr>
          <w:rFonts w:ascii="Arial" w:hAnsi="Arial" w:hint="eastAsia" w:eastAsia="PMingLiU"/>
        </w:rPr>
        <w:t xml:space="preserve">由於省去了鑄造、鍛造和機械加工等傳統製造技術，因此 Renishaw 在短時間內便為 Linex 提供了一個複雜但精巧的一體式測針解決方案。</w:t>
      </w:r>
    </w:p>
    <w:p w14:paraId="4AD08317" w14:textId="77777777" w:rsidR="005C4207" w:rsidRPr="001C2192" w:rsidRDefault="005C4207" w:rsidP="005C4207">
      <w:pPr>
        <w:rPr>
          <w:rFonts w:ascii="Arial" w:hAnsi="Arial" w:cs="Arial"/>
        </w:rPr>
      </w:pPr>
    </w:p>
    <w:p w14:paraId="582D95C5" w14:textId="103A4A5B" w:rsidR="004F11A7" w:rsidRDefault="00EC6F89" w:rsidP="00EC6F89">
      <w:pPr>
        <w:rPr>
          <w:b/>
          <w:bCs/>
          <w:rFonts w:ascii="Arial" w:hAnsi="Arial" w:cs="Arial" w:hint="eastAsia" w:eastAsia="PMingLiU"/>
        </w:rPr>
      </w:pPr>
      <w:r>
        <w:rPr>
          <w:b/>
          <w:rFonts w:ascii="Arial" w:hAnsi="Arial" w:hint="eastAsia" w:eastAsia="PMingLiU"/>
        </w:rPr>
        <w:t xml:space="preserve">結果</w:t>
      </w:r>
    </w:p>
    <w:p w14:paraId="27433889" w14:textId="77777777" w:rsidR="00EC6F89" w:rsidRPr="001C2192" w:rsidRDefault="00EC6F89" w:rsidP="00EC6F89">
      <w:pPr>
        <w:rPr>
          <w:rFonts w:ascii="Arial" w:hAnsi="Arial" w:cs="Arial"/>
          <w:lang w:val="en-US"/>
        </w:rPr>
      </w:pPr>
    </w:p>
    <w:p w14:paraId="3A7FBD65" w14:textId="7493422F" w:rsidR="00F709B2" w:rsidRDefault="00F709B2" w:rsidP="00F709B2">
      <w:pPr>
        <w:pStyle w:val="NoSpacing"/>
        <w:rPr>
          <w:sz w:val="20"/>
          <w:szCs w:val="20"/>
          <w:rFonts w:ascii="Arial" w:eastAsia="PMingLiU" w:hAnsi="Arial" w:cs="Arial" w:hint="eastAsia"/>
        </w:rPr>
      </w:pPr>
      <w:r>
        <w:rPr>
          <w:sz w:val="20"/>
          <w:rFonts w:ascii="Arial" w:hAnsi="Arial" w:hint="eastAsia" w:eastAsia="PMingLiU"/>
        </w:rPr>
        <w:t xml:space="preserve">採用積層製造客製化測針之後，Linex 滿足了檢測精度和重複性要求，能夠對工件上位於 Equator 300 檢具系統的工作空間之外的螺絲孔進行 100% 檢測。</w:t>
      </w:r>
    </w:p>
    <w:p w14:paraId="7E254F5E" w14:textId="77777777" w:rsidR="00F709B2" w:rsidRPr="00F709B2" w:rsidRDefault="00F709B2" w:rsidP="00F709B2">
      <w:pPr>
        <w:pStyle w:val="NoSpacing"/>
        <w:rPr>
          <w:rFonts w:ascii="Arial" w:eastAsia="Times New Roman" w:hAnsi="Arial" w:cs="Arial"/>
          <w:sz w:val="20"/>
          <w:szCs w:val="20"/>
          <w:lang w:eastAsia="en-GB"/>
        </w:rPr>
      </w:pPr>
    </w:p>
    <w:p w14:paraId="5191A6E1" w14:textId="33573BAF" w:rsidR="00F709B2" w:rsidRDefault="00F709B2" w:rsidP="00F709B2">
      <w:pPr>
        <w:pStyle w:val="NoSpacing"/>
        <w:rPr>
          <w:sz w:val="20"/>
          <w:szCs w:val="20"/>
          <w:rFonts w:ascii="Arial" w:eastAsia="PMingLiU" w:hAnsi="Arial" w:cs="Arial" w:hint="eastAsia"/>
        </w:rPr>
      </w:pPr>
      <w:r>
        <w:rPr>
          <w:sz w:val="20"/>
          <w:rFonts w:ascii="Arial" w:hAnsi="Arial" w:hint="eastAsia" w:eastAsia="PMingLiU"/>
        </w:rPr>
        <w:t xml:space="preserve">Narcis Georgescu 總結：「正是由於這款鈦合金積層製造測針採用結構堅固的一體式設計，我們才能對工件執行 100% 檢測，</w:t>
      </w:r>
      <w:r>
        <w:rPr>
          <w:sz w:val="20"/>
          <w:rFonts w:ascii="Arial" w:hAnsi="Arial" w:hint="eastAsia" w:eastAsia="PMingLiU"/>
        </w:rPr>
        <w:t xml:space="preserve">並兼顧了我們先前無法同時做到的輕巧性和堅固性。」</w:t>
      </w:r>
    </w:p>
    <w:p w14:paraId="19E48469" w14:textId="77777777" w:rsidR="00F709B2" w:rsidRDefault="00F709B2" w:rsidP="00F709B2">
      <w:pPr>
        <w:pStyle w:val="NoSpacing"/>
        <w:rPr>
          <w:rFonts w:ascii="Arial" w:hAnsi="Arial" w:cs="Arial"/>
          <w:sz w:val="20"/>
          <w:lang w:val="en-US"/>
        </w:rPr>
      </w:pPr>
    </w:p>
    <w:p w14:paraId="5BBBE1C0" w14:textId="2412C069" w:rsidR="00F709B2" w:rsidRPr="00560542" w:rsidRDefault="00F709B2" w:rsidP="00F709B2">
      <w:pPr>
        <w:pStyle w:val="NoSpacing"/>
        <w:rPr>
          <w:sz w:val="20"/>
          <w:rFonts w:ascii="Arial" w:hAnsi="Arial" w:cs="Arial" w:hint="eastAsia" w:eastAsia="PMingLiU"/>
        </w:rPr>
      </w:pPr>
      <w:r>
        <w:rPr>
          <w:sz w:val="20"/>
          <w:rFonts w:ascii="Arial" w:hAnsi="Arial" w:hint="eastAsia" w:eastAsia="PMingLiU"/>
        </w:rPr>
        <w:t xml:space="preserve">這款積層製造測針對我們的生產效率帶來了長遠幫助。</w:t>
      </w:r>
      <w:r>
        <w:rPr>
          <w:sz w:val="20"/>
          <w:rFonts w:ascii="Arial" w:hAnsi="Arial" w:hint="eastAsia" w:eastAsia="PMingLiU"/>
        </w:rPr>
        <w:t xml:space="preserve">這意味著，我們現在完全可以保證，我們不會因為螺絲孔的尺寸或位置不符合規格要求而產生任何成本高昂的不合格品。</w:t>
      </w:r>
      <w:r>
        <w:rPr>
          <w:sz w:val="20"/>
          <w:rFonts w:ascii="Arial" w:hAnsi="Arial" w:hint="eastAsia" w:eastAsia="PMingLiU"/>
        </w:rPr>
        <w:t xml:space="preserve">現在，我們不僅能夠滿足螺絲孔的檢測精度和重複性要求，而且無論環境條件如何，檢測穩定性都保持在 5% 的範圍內。</w:t>
      </w:r>
    </w:p>
    <w:p w14:paraId="5921A730" w14:textId="77777777" w:rsidR="00F709B2" w:rsidRPr="00F709B2" w:rsidRDefault="00F709B2" w:rsidP="00F709B2">
      <w:pPr>
        <w:pStyle w:val="NoSpacing"/>
        <w:rPr>
          <w:rFonts w:ascii="Arial" w:eastAsia="Times New Roman" w:hAnsi="Arial" w:cs="Arial"/>
          <w:sz w:val="20"/>
          <w:szCs w:val="20"/>
          <w:lang w:eastAsia="en-GB"/>
        </w:rPr>
      </w:pPr>
    </w:p>
    <w:p w14:paraId="12132F17" w14:textId="2AFA3392" w:rsidR="00A40B8B" w:rsidRDefault="00F709B2" w:rsidP="00F709B2">
      <w:pPr>
        <w:pStyle w:val="NoSpacing"/>
        <w:rPr>
          <w:sz w:val="20"/>
          <w:szCs w:val="20"/>
          <w:rFonts w:ascii="Arial" w:eastAsia="PMingLiU" w:hAnsi="Arial" w:cs="Arial" w:hint="eastAsia"/>
        </w:rPr>
      </w:pPr>
      <w:r>
        <w:rPr>
          <w:sz w:val="20"/>
          <w:rFonts w:ascii="Arial" w:hAnsi="Arial" w:hint="eastAsia" w:eastAsia="PMingLiU"/>
        </w:rPr>
        <w:t xml:space="preserve">幾年過去，Linex 最初使用的積層製造測針仍在服役，而且效能毫不褪色。</w:t>
      </w:r>
      <w:r>
        <w:rPr>
          <w:sz w:val="20"/>
          <w:rFonts w:ascii="Arial" w:hAnsi="Arial" w:hint="eastAsia" w:eastAsia="PMingLiU"/>
        </w:rPr>
        <w:t xml:space="preserve">因此，他們又購買了設計完全相同的第二根測針。目前，Linex 共有 6 台 Equator 300 檢具系統，以及一台更大的 Equator 500 檢具系統。</w:t>
      </w:r>
    </w:p>
    <w:p w14:paraId="2F847D7C" w14:textId="77777777" w:rsidR="00F709B2" w:rsidRPr="00A40B8B" w:rsidRDefault="00F709B2" w:rsidP="00A40B8B">
      <w:pPr>
        <w:pStyle w:val="NoSpacing"/>
        <w:rPr>
          <w:rFonts w:ascii="Arial" w:hAnsi="Arial" w:cs="Arial"/>
          <w:sz w:val="20"/>
          <w:lang w:val="en-US"/>
        </w:rPr>
      </w:pPr>
    </w:p>
    <w:p w14:paraId="0B9071CA" w14:textId="70AD10A6" w:rsidR="00EC6F89" w:rsidRPr="00EC6F89" w:rsidRDefault="00EC6F89" w:rsidP="00EC6F89">
      <w:pPr>
        <w:spacing w:line="276" w:lineRule="auto"/>
        <w:rPr>
          <w:b/>
          <w:bCs/>
          <w:rFonts w:ascii="Arial" w:hAnsi="Arial" w:cs="Arial" w:hint="eastAsia" w:eastAsia="PMingLiU"/>
        </w:rPr>
      </w:pPr>
      <w:r>
        <w:rPr>
          <w:rFonts w:ascii="Arial" w:hAnsi="Arial" w:hint="eastAsia" w:eastAsia="PMingLiU"/>
        </w:rPr>
        <w:t xml:space="preserve">詳情請上 </w:t>
      </w:r>
      <w:r>
        <w:rPr>
          <w:b/>
          <w:rFonts w:ascii="Arial" w:hAnsi="Arial" w:hint="eastAsia" w:eastAsia="PMingLiU"/>
        </w:rPr>
        <w:t xml:space="preserve">www.renishaw.com.tw/customstyli</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hint="eastAsia" w:eastAsia="PMingLiU"/>
        </w:rPr>
      </w:pPr>
      <w:r>
        <w:rPr>
          <w:b/>
          <w:sz w:val="22"/>
          <w:rFonts w:ascii="Arial" w:hAnsi="Arial" w:hint="eastAsia" w:eastAsia="PMingLiU"/>
        </w:rPr>
        <w:t xml:space="preserve">-完-</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3794F" w14:textId="77777777" w:rsidR="0084369F" w:rsidRDefault="0084369F" w:rsidP="002E2F8C">
      <w:r>
        <w:separator/>
      </w:r>
    </w:p>
  </w:endnote>
  <w:endnote w:type="continuationSeparator" w:id="0">
    <w:p w14:paraId="5A6FB015" w14:textId="77777777" w:rsidR="0084369F" w:rsidRDefault="0084369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PMingLiU"/>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5A51" w14:textId="77777777" w:rsidR="0084369F" w:rsidRDefault="0084369F" w:rsidP="002E2F8C">
      <w:r>
        <w:separator/>
      </w:r>
    </w:p>
  </w:footnote>
  <w:footnote w:type="continuationSeparator" w:id="0">
    <w:p w14:paraId="1C6388E8" w14:textId="77777777" w:rsidR="0084369F" w:rsidRDefault="0084369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131FBB07"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3448236">
    <w:abstractNumId w:val="2"/>
  </w:num>
  <w:num w:numId="2" w16cid:durableId="947470693">
    <w:abstractNumId w:val="1"/>
  </w:num>
  <w:num w:numId="3" w16cid:durableId="819150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E50BF"/>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709BC"/>
    <w:rsid w:val="00283FC5"/>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060F3"/>
    <w:rsid w:val="0051473C"/>
    <w:rsid w:val="00524281"/>
    <w:rsid w:val="00535A5C"/>
    <w:rsid w:val="00544ECF"/>
    <w:rsid w:val="00546FE4"/>
    <w:rsid w:val="00560542"/>
    <w:rsid w:val="00576141"/>
    <w:rsid w:val="00577946"/>
    <w:rsid w:val="00590FCF"/>
    <w:rsid w:val="005A7A54"/>
    <w:rsid w:val="005B2717"/>
    <w:rsid w:val="005C420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A137E"/>
    <w:rsid w:val="007B1F00"/>
    <w:rsid w:val="007B7B78"/>
    <w:rsid w:val="007C3DAF"/>
    <w:rsid w:val="007C4DCE"/>
    <w:rsid w:val="007C65C2"/>
    <w:rsid w:val="007D6F24"/>
    <w:rsid w:val="007F3BB1"/>
    <w:rsid w:val="00803355"/>
    <w:rsid w:val="008149F1"/>
    <w:rsid w:val="00834701"/>
    <w:rsid w:val="0084369F"/>
    <w:rsid w:val="008562B6"/>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D7D57"/>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09B2"/>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eastAsia="PMingLiU"/>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eastAsia="PMingLiU"/>
      <w:lang w:val="en-US"/>
    </w:rPr>
  </w:style>
  <w:style w:type="paragraph" w:styleId="BodyText">
    <w:name w:val="Body Text"/>
    <w:basedOn w:val="Normal"/>
    <w:semiHidden/>
    <w:rsid w:val="005A7A54"/>
    <w:pPr>
      <w:tabs>
        <w:tab w:val="left" w:pos="-2160"/>
      </w:tabs>
      <w:spacing w:line="280" w:lineRule="exact"/>
    </w:pPr>
    <w:rPr>
      <w:rFonts w:ascii="Arial" w:hAnsi="Arial" w:eastAsia="PMingLiU"/>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eastAsia="PMingLiU"/>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eastAsia="PMingLiU"/>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lang w:eastAsia="zh-TW"/>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PMingLiU"/>
        <a:cs typeface=""/>
      </a:majorFont>
      <a:minorFont>
        <a:latin typeface="Calibri"/>
        <a:ea typeface="PMingLiU"/>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747D1FF6-C92F-4AC2-9BEE-62C4B8D1C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97</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12</cp:revision>
  <cp:lastPrinted>2014-11-03T12:56:00Z</cp:lastPrinted>
  <dcterms:created xsi:type="dcterms:W3CDTF">2022-06-07T10:44:00Z</dcterms:created>
  <dcterms:modified xsi:type="dcterms:W3CDTF">2022-07-1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